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 For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r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1 E Virginia Dr Palatine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forton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8584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